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45BEC453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E959FF">
              <w:rPr>
                <w:rFonts w:ascii="Garamond" w:hAnsi="Garamond" w:cs="Arial"/>
                <w:b/>
              </w:rPr>
              <w:t xml:space="preserve"> 2021-22, FINAL</w:t>
            </w:r>
            <w:r w:rsidR="00864A44">
              <w:rPr>
                <w:rFonts w:ascii="Garamond" w:hAnsi="Garamond" w:cs="Arial"/>
                <w:b/>
              </w:rPr>
              <w:t xml:space="preserve">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708DC19F" w:rsidR="003F4C51" w:rsidRPr="00777B68" w:rsidRDefault="00914EDA" w:rsidP="006D71CB">
      <w:pPr>
        <w:rPr>
          <w:b/>
        </w:rPr>
      </w:pPr>
      <w:r>
        <w:rPr>
          <w:rFonts w:ascii="Garamond" w:hAnsi="Garamond" w:cs="Arial"/>
          <w:b/>
        </w:rPr>
        <w:t xml:space="preserve">Experiment </w:t>
      </w:r>
      <w:r w:rsidR="00777B68">
        <w:rPr>
          <w:rFonts w:ascii="Garamond" w:hAnsi="Garamond" w:cs="Arial"/>
          <w:b/>
        </w:rPr>
        <w:t>9</w:t>
      </w:r>
      <w:r w:rsidR="008C7C5B" w:rsidRPr="00777B68">
        <w:rPr>
          <w:rFonts w:ascii="Garamond" w:hAnsi="Garamond" w:cs="Arial"/>
          <w:b/>
        </w:rPr>
        <w:t>:</w:t>
      </w:r>
      <w:r w:rsidR="00EA1D44" w:rsidRPr="00777B68">
        <w:rPr>
          <w:rFonts w:ascii="Garamond" w:hAnsi="Garamond" w:cs="Arial"/>
          <w:b/>
        </w:rPr>
        <w:t xml:space="preserve"> </w:t>
      </w:r>
      <w:r w:rsidR="00777B68" w:rsidRPr="00777B68">
        <w:rPr>
          <w:b/>
        </w:rPr>
        <w:t>Message Passing and Receiving Using Modulator and Demodulator (Part 1: Transmitter Side)</w:t>
      </w:r>
      <w:r w:rsidR="00777B68" w:rsidRPr="00777B68">
        <w:rPr>
          <w:b/>
        </w:rP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31D714B9" w14:textId="5B023803" w:rsidR="00D35A26" w:rsidRPr="00777B68" w:rsidRDefault="00777B68" w:rsidP="00777B68">
      <w:pPr>
        <w:jc w:val="both"/>
        <w:rPr>
          <w:b/>
          <w:bCs/>
          <w:sz w:val="28"/>
          <w:szCs w:val="28"/>
          <w:u w:val="single"/>
        </w:rPr>
      </w:pPr>
      <w:r w:rsidRPr="00777B68">
        <w:rPr>
          <w:b/>
          <w:bCs/>
          <w:sz w:val="28"/>
          <w:szCs w:val="28"/>
          <w:u w:val="single"/>
        </w:rPr>
        <w:lastRenderedPageBreak/>
        <w:t>Performance Task for Lab Report:</w:t>
      </w:r>
    </w:p>
    <w:p w14:paraId="01347242" w14:textId="7777777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</w:p>
    <w:p w14:paraId="3610EF91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09343369" w14:textId="69A65195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(a)</w:t>
      </w:r>
    </w:p>
    <w:p w14:paraId="2C94A935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5E2C1531" w14:textId="1B3188F9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  <w:r w:rsidRPr="00777B68">
        <w:rPr>
          <w:noProof/>
          <w:sz w:val="28"/>
          <w:szCs w:val="28"/>
          <w:lang w:bidi="bn-BD"/>
        </w:rPr>
        <w:drawing>
          <wp:inline distT="0" distB="0" distL="0" distR="0" wp14:anchorId="56607346" wp14:editId="576C07FB">
            <wp:extent cx="6475095" cy="303339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9a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DD5D7" w14:textId="7777777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</w:p>
    <w:p w14:paraId="390C5A32" w14:textId="77777777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  <w:bookmarkStart w:id="1" w:name="_GoBack"/>
      <w:bookmarkEnd w:id="1"/>
    </w:p>
    <w:p w14:paraId="2BA7FB7A" w14:textId="01B4A76F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(</w:t>
      </w:r>
      <w:r>
        <w:rPr>
          <w:b/>
          <w:bCs/>
          <w:sz w:val="28"/>
          <w:szCs w:val="28"/>
          <w:u w:val="single"/>
        </w:rPr>
        <w:t>b</w:t>
      </w:r>
      <w:r>
        <w:rPr>
          <w:b/>
          <w:bCs/>
          <w:sz w:val="28"/>
          <w:szCs w:val="28"/>
          <w:u w:val="single"/>
        </w:rPr>
        <w:t>)</w:t>
      </w:r>
    </w:p>
    <w:p w14:paraId="78BC404D" w14:textId="276308B7" w:rsidR="00D35A26" w:rsidRDefault="00D35A26" w:rsidP="00347F52">
      <w:pPr>
        <w:jc w:val="center"/>
        <w:rPr>
          <w:b/>
          <w:bCs/>
          <w:sz w:val="28"/>
          <w:szCs w:val="28"/>
          <w:u w:val="single"/>
        </w:rPr>
      </w:pPr>
    </w:p>
    <w:p w14:paraId="666745EB" w14:textId="41337F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  <w:r w:rsidRPr="00777B68">
        <w:rPr>
          <w:noProof/>
          <w:sz w:val="28"/>
          <w:szCs w:val="28"/>
          <w:lang w:bidi="bn-BD"/>
        </w:rPr>
        <w:drawing>
          <wp:inline distT="0" distB="0" distL="0" distR="0" wp14:anchorId="6FADDAFC" wp14:editId="3B0F7411">
            <wp:extent cx="6475095" cy="255333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9b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8296" w14:textId="77777777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5C39D3BD" w14:textId="13F24786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332E220F" w14:textId="77777777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5AE47BA1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724F111D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5E507CAB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50CBA521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2F8ACA3E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38935DC2" w14:textId="77777777" w:rsidR="00777B68" w:rsidRDefault="00777B68" w:rsidP="00777B68">
      <w:pPr>
        <w:rPr>
          <w:b/>
          <w:bCs/>
          <w:sz w:val="28"/>
          <w:szCs w:val="28"/>
          <w:u w:val="single"/>
        </w:rPr>
      </w:pPr>
    </w:p>
    <w:p w14:paraId="49885AD3" w14:textId="49D3E76C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(</w:t>
      </w:r>
      <w:r>
        <w:rPr>
          <w:b/>
          <w:bCs/>
          <w:sz w:val="28"/>
          <w:szCs w:val="28"/>
          <w:u w:val="single"/>
        </w:rPr>
        <w:t>c</w:t>
      </w:r>
      <w:r>
        <w:rPr>
          <w:b/>
          <w:bCs/>
          <w:sz w:val="28"/>
          <w:szCs w:val="28"/>
          <w:u w:val="single"/>
        </w:rPr>
        <w:t>)</w:t>
      </w:r>
    </w:p>
    <w:p w14:paraId="0A87F50A" w14:textId="77777777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</w:p>
    <w:p w14:paraId="0880A00A" w14:textId="77777777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0F113D87" w14:textId="6A8D0008" w:rsidR="00777B68" w:rsidRDefault="00777B68" w:rsidP="00347F52">
      <w:pPr>
        <w:jc w:val="center"/>
        <w:rPr>
          <w:b/>
          <w:bCs/>
          <w:sz w:val="28"/>
          <w:szCs w:val="28"/>
          <w:u w:val="single"/>
        </w:rPr>
      </w:pPr>
      <w:r w:rsidRPr="00777B68">
        <w:rPr>
          <w:noProof/>
          <w:sz w:val="28"/>
          <w:szCs w:val="28"/>
          <w:lang w:bidi="bn-BD"/>
        </w:rPr>
        <w:drawing>
          <wp:inline distT="0" distB="0" distL="0" distR="0" wp14:anchorId="3E471390" wp14:editId="49031E36">
            <wp:extent cx="6475095" cy="328041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b9c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38C08" w14:textId="691EFD8C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1CD03E74" w14:textId="77777777" w:rsidR="00777B68" w:rsidRPr="00347F52" w:rsidRDefault="00777B68" w:rsidP="00347F52">
      <w:pPr>
        <w:jc w:val="center"/>
        <w:rPr>
          <w:b/>
          <w:bCs/>
          <w:sz w:val="28"/>
          <w:szCs w:val="28"/>
          <w:u w:val="single"/>
        </w:rPr>
      </w:pPr>
    </w:p>
    <w:p w14:paraId="17AACE51" w14:textId="6D8DA4F9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(</w:t>
      </w:r>
      <w:r>
        <w:rPr>
          <w:b/>
          <w:bCs/>
          <w:sz w:val="28"/>
          <w:szCs w:val="28"/>
          <w:u w:val="single"/>
        </w:rPr>
        <w:t>d) if Synchronous Transmission/ST</w:t>
      </w:r>
    </w:p>
    <w:p w14:paraId="7BF8ACFD" w14:textId="77777777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</w:p>
    <w:p w14:paraId="6A4608B8" w14:textId="1B011BF7" w:rsidR="00347F52" w:rsidRDefault="00347F52" w:rsidP="00FE49B5">
      <w:pPr>
        <w:jc w:val="center"/>
        <w:rPr>
          <w:b/>
          <w:bCs/>
          <w:u w:val="single"/>
        </w:rPr>
      </w:pPr>
    </w:p>
    <w:p w14:paraId="0EB9C4F5" w14:textId="43E7A026" w:rsidR="00777B68" w:rsidRDefault="00777B68" w:rsidP="00FE49B5">
      <w:pPr>
        <w:jc w:val="center"/>
        <w:rPr>
          <w:b/>
          <w:bCs/>
          <w:u w:val="single"/>
        </w:rPr>
      </w:pPr>
      <w:r w:rsidRPr="00777B68">
        <w:rPr>
          <w:noProof/>
          <w:lang w:bidi="bn-BD"/>
        </w:rPr>
        <w:drawing>
          <wp:inline distT="0" distB="0" distL="0" distR="0" wp14:anchorId="27F7A534" wp14:editId="6CAE79AB">
            <wp:extent cx="6475095" cy="3195320"/>
            <wp:effectExtent l="0" t="0" r="190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b9d1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2B03" w14:textId="4C859AEA" w:rsidR="00914EDA" w:rsidRDefault="00914EDA" w:rsidP="00FE49B5">
      <w:pPr>
        <w:jc w:val="center"/>
        <w:rPr>
          <w:b/>
          <w:bCs/>
          <w:u w:val="single"/>
        </w:rPr>
      </w:pPr>
    </w:p>
    <w:p w14:paraId="0A5616E9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7C7E8ECD" w14:textId="77777777" w:rsidR="00777B68" w:rsidRDefault="00777B68" w:rsidP="00FE49B5">
      <w:pPr>
        <w:jc w:val="center"/>
        <w:rPr>
          <w:b/>
          <w:bCs/>
          <w:u w:val="single"/>
        </w:rPr>
      </w:pPr>
    </w:p>
    <w:p w14:paraId="1E394E14" w14:textId="77777777" w:rsidR="00777B68" w:rsidRDefault="00777B68" w:rsidP="00FE49B5">
      <w:pPr>
        <w:jc w:val="center"/>
        <w:rPr>
          <w:b/>
          <w:bCs/>
          <w:u w:val="single"/>
        </w:rPr>
      </w:pPr>
    </w:p>
    <w:p w14:paraId="177515A2" w14:textId="77777777" w:rsidR="00777B68" w:rsidRDefault="00777B68" w:rsidP="00FE49B5">
      <w:pPr>
        <w:jc w:val="center"/>
        <w:rPr>
          <w:b/>
          <w:bCs/>
          <w:u w:val="single"/>
        </w:rPr>
      </w:pPr>
    </w:p>
    <w:p w14:paraId="0E2ABA31" w14:textId="77777777" w:rsidR="00777B68" w:rsidRDefault="00777B68" w:rsidP="00777B68">
      <w:pPr>
        <w:rPr>
          <w:b/>
          <w:bCs/>
          <w:u w:val="single"/>
        </w:rPr>
      </w:pPr>
    </w:p>
    <w:p w14:paraId="1835AE5D" w14:textId="77777777" w:rsidR="00777B68" w:rsidRDefault="00777B68" w:rsidP="00FE49B5">
      <w:pPr>
        <w:jc w:val="center"/>
        <w:rPr>
          <w:b/>
          <w:bCs/>
          <w:u w:val="single"/>
        </w:rPr>
      </w:pPr>
    </w:p>
    <w:p w14:paraId="3433B038" w14:textId="77777777" w:rsidR="00777B68" w:rsidRDefault="00777B68" w:rsidP="00FE49B5">
      <w:pPr>
        <w:jc w:val="center"/>
        <w:rPr>
          <w:b/>
          <w:bCs/>
          <w:u w:val="single"/>
        </w:rPr>
      </w:pPr>
    </w:p>
    <w:p w14:paraId="11865F5B" w14:textId="65676CFC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(d) if </w:t>
      </w:r>
      <w:r>
        <w:rPr>
          <w:b/>
          <w:bCs/>
          <w:sz w:val="28"/>
          <w:szCs w:val="28"/>
          <w:u w:val="single"/>
        </w:rPr>
        <w:t>As</w:t>
      </w:r>
      <w:r>
        <w:rPr>
          <w:b/>
          <w:bCs/>
          <w:sz w:val="28"/>
          <w:szCs w:val="28"/>
          <w:u w:val="single"/>
        </w:rPr>
        <w:t>ynchronous Transmission/</w:t>
      </w:r>
      <w:r>
        <w:rPr>
          <w:b/>
          <w:bCs/>
          <w:sz w:val="28"/>
          <w:szCs w:val="28"/>
          <w:u w:val="single"/>
        </w:rPr>
        <w:t>A</w:t>
      </w:r>
      <w:r>
        <w:rPr>
          <w:b/>
          <w:bCs/>
          <w:sz w:val="28"/>
          <w:szCs w:val="28"/>
          <w:u w:val="single"/>
        </w:rPr>
        <w:t>T</w:t>
      </w:r>
    </w:p>
    <w:p w14:paraId="5EB9C3B1" w14:textId="06449EA2" w:rsidR="00777B68" w:rsidRDefault="00777B68" w:rsidP="00777B68">
      <w:pPr>
        <w:jc w:val="center"/>
        <w:rPr>
          <w:b/>
          <w:bCs/>
          <w:sz w:val="28"/>
          <w:szCs w:val="28"/>
          <w:u w:val="single"/>
        </w:rPr>
      </w:pPr>
    </w:p>
    <w:p w14:paraId="5E6EE0FA" w14:textId="77777777" w:rsidR="00777B68" w:rsidRDefault="00777B68" w:rsidP="00FE49B5">
      <w:pPr>
        <w:jc w:val="center"/>
        <w:rPr>
          <w:b/>
          <w:bCs/>
          <w:u w:val="single"/>
        </w:rPr>
      </w:pPr>
    </w:p>
    <w:p w14:paraId="17953438" w14:textId="0ED44A68" w:rsidR="00777B68" w:rsidRDefault="00777B68" w:rsidP="00FE49B5">
      <w:pPr>
        <w:jc w:val="center"/>
        <w:rPr>
          <w:b/>
          <w:bCs/>
          <w:u w:val="single"/>
        </w:rPr>
      </w:pPr>
      <w:r w:rsidRPr="00777B68">
        <w:rPr>
          <w:noProof/>
          <w:lang w:bidi="bn-BD"/>
        </w:rPr>
        <w:drawing>
          <wp:inline distT="0" distB="0" distL="0" distR="0" wp14:anchorId="01373766" wp14:editId="3D864392">
            <wp:extent cx="6475095" cy="3293110"/>
            <wp:effectExtent l="0" t="0" r="190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9d2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C884" w14:textId="792CF333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C8A0F" w14:textId="77777777" w:rsidR="0074562E" w:rsidRDefault="0074562E">
      <w:r>
        <w:separator/>
      </w:r>
    </w:p>
  </w:endnote>
  <w:endnote w:type="continuationSeparator" w:id="0">
    <w:p w14:paraId="253379C1" w14:textId="77777777" w:rsidR="0074562E" w:rsidRDefault="00745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777B68">
            <w:rPr>
              <w:noProof/>
              <w:lang w:val="en-US" w:eastAsia="en-US"/>
            </w:rPr>
            <w:t>4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777B68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AA9E50" w14:textId="77777777" w:rsidR="0074562E" w:rsidRDefault="0074562E">
      <w:r>
        <w:separator/>
      </w:r>
    </w:p>
  </w:footnote>
  <w:footnote w:type="continuationSeparator" w:id="0">
    <w:p w14:paraId="3FAE40F3" w14:textId="77777777" w:rsidR="0074562E" w:rsidRDefault="007456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74562E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74562E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74562E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27D7A"/>
    <w:rsid w:val="00030543"/>
    <w:rsid w:val="00031AD0"/>
    <w:rsid w:val="00041A2A"/>
    <w:rsid w:val="000461A3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47F52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50AD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562E"/>
    <w:rsid w:val="0074616A"/>
    <w:rsid w:val="00755A40"/>
    <w:rsid w:val="007612D3"/>
    <w:rsid w:val="007663D0"/>
    <w:rsid w:val="007758CF"/>
    <w:rsid w:val="00777B68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4472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4ED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979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B679B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A26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59FF"/>
    <w:rsid w:val="00E96C8A"/>
    <w:rsid w:val="00EA1D44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E49B5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oter" Target="footer2.xml"/><Relationship Id="rId10" Type="http://schemas.openxmlformats.org/officeDocument/2006/relationships/image" Target="media/image4.emf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1-25T15:30:00Z</cp:lastPrinted>
  <dcterms:created xsi:type="dcterms:W3CDTF">2022-12-06T13:15:00Z</dcterms:created>
  <dcterms:modified xsi:type="dcterms:W3CDTF">2022-12-06T13:15:00Z</dcterms:modified>
</cp:coreProperties>
</file>